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11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3ded5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8284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8T13:21:37Z</dcterms:created>
  <dcterms:modified xsi:type="dcterms:W3CDTF">2017-01-28T13:21:37Z</dcterms:modified>
</cp:coreProperties>
</file>